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CEACB" w14:textId="77777777" w:rsidR="008C439E" w:rsidRDefault="0033618E" w:rsidP="008C439E">
      <w:pPr>
        <w:spacing w:after="0"/>
        <w:jc w:val="center"/>
        <w:rPr>
          <w:rFonts w:ascii="Times New Roman" w:hAnsi="Times New Roman" w:cs="Times New Roman"/>
          <w:b/>
          <w:bCs/>
          <w:color w:val="080809"/>
          <w:sz w:val="26"/>
          <w:szCs w:val="26"/>
          <w:shd w:val="clear" w:color="auto" w:fill="FFFFFF"/>
        </w:rPr>
      </w:pPr>
      <w:r w:rsidRPr="0033618E">
        <w:rPr>
          <w:rFonts w:ascii="Times New Roman" w:hAnsi="Times New Roman" w:cs="Times New Roman"/>
          <w:b/>
          <w:bCs/>
          <w:color w:val="080809"/>
          <w:sz w:val="26"/>
          <w:szCs w:val="26"/>
          <w:shd w:val="clear" w:color="auto" w:fill="FFFFFF"/>
        </w:rPr>
        <w:t xml:space="preserve">MỘT SỐ ĐIỂM MỚI NỔI BẬT VỀ THUẾ GTGT CÓ HIỆU LỰC </w:t>
      </w:r>
    </w:p>
    <w:p w14:paraId="21CB57AA" w14:textId="13281DD3" w:rsidR="00FE59A1" w:rsidRPr="0033618E" w:rsidRDefault="0033618E" w:rsidP="008C439E">
      <w:pPr>
        <w:spacing w:after="0"/>
        <w:jc w:val="center"/>
        <w:rPr>
          <w:rFonts w:ascii="Times New Roman" w:hAnsi="Times New Roman" w:cs="Times New Roman"/>
          <w:b/>
          <w:bCs/>
          <w:color w:val="080809"/>
          <w:sz w:val="26"/>
          <w:szCs w:val="26"/>
          <w:shd w:val="clear" w:color="auto" w:fill="FFFFFF"/>
        </w:rPr>
      </w:pPr>
      <w:r w:rsidRPr="0033618E">
        <w:rPr>
          <w:rFonts w:ascii="Times New Roman" w:hAnsi="Times New Roman" w:cs="Times New Roman"/>
          <w:b/>
          <w:bCs/>
          <w:color w:val="080809"/>
          <w:sz w:val="26"/>
          <w:szCs w:val="26"/>
          <w:shd w:val="clear" w:color="auto" w:fill="FFFFFF"/>
        </w:rPr>
        <w:t>TỪ NGÀY 01/07/2025</w:t>
      </w:r>
    </w:p>
    <w:p w14:paraId="7A3B9943" w14:textId="48339154" w:rsidR="0033618E" w:rsidRPr="008C439E" w:rsidRDefault="0033618E" w:rsidP="008C439E">
      <w:pPr>
        <w:ind w:left="720" w:firstLine="720"/>
        <w:jc w:val="center"/>
        <w:rPr>
          <w:rFonts w:ascii="Times New Roman" w:hAnsi="Times New Roman" w:cs="Times New Roman"/>
          <w:color w:val="080809"/>
          <w:sz w:val="26"/>
          <w:szCs w:val="26"/>
          <w:shd w:val="clear" w:color="auto" w:fill="FFFFFF"/>
        </w:rPr>
      </w:pPr>
      <w:r w:rsidRPr="008C439E">
        <w:rPr>
          <w:rFonts w:ascii="Times New Roman" w:hAnsi="Times New Roman" w:cs="Times New Roman"/>
          <w:color w:val="080809"/>
          <w:sz w:val="26"/>
          <w:szCs w:val="26"/>
          <w:shd w:val="clear" w:color="auto" w:fill="FFFFFF"/>
        </w:rPr>
        <w:t xml:space="preserve">Nguyễn Thị Khánh Vân – Khoa </w:t>
      </w:r>
      <w:proofErr w:type="spellStart"/>
      <w:r w:rsidRPr="008C439E">
        <w:rPr>
          <w:rFonts w:ascii="Times New Roman" w:hAnsi="Times New Roman" w:cs="Times New Roman"/>
          <w:color w:val="080809"/>
          <w:sz w:val="26"/>
          <w:szCs w:val="26"/>
          <w:shd w:val="clear" w:color="auto" w:fill="FFFFFF"/>
        </w:rPr>
        <w:t>Kế</w:t>
      </w:r>
      <w:proofErr w:type="spellEnd"/>
      <w:r w:rsidRPr="008C439E">
        <w:rPr>
          <w:rFonts w:ascii="Times New Roman" w:hAnsi="Times New Roman" w:cs="Times New Roman"/>
          <w:color w:val="080809"/>
          <w:sz w:val="26"/>
          <w:szCs w:val="26"/>
          <w:shd w:val="clear" w:color="auto" w:fill="FFFFFF"/>
        </w:rPr>
        <w:t xml:space="preserve"> </w:t>
      </w:r>
      <w:proofErr w:type="spellStart"/>
      <w:r w:rsidRPr="008C439E">
        <w:rPr>
          <w:rFonts w:ascii="Times New Roman" w:hAnsi="Times New Roman" w:cs="Times New Roman"/>
          <w:color w:val="080809"/>
          <w:sz w:val="26"/>
          <w:szCs w:val="26"/>
          <w:shd w:val="clear" w:color="auto" w:fill="FFFFFF"/>
        </w:rPr>
        <w:t>toán</w:t>
      </w:r>
      <w:proofErr w:type="spellEnd"/>
      <w:r w:rsidR="00CB07A0">
        <w:rPr>
          <w:rFonts w:ascii="Times New Roman" w:hAnsi="Times New Roman" w:cs="Times New Roman"/>
          <w:color w:val="080809"/>
          <w:sz w:val="26"/>
          <w:szCs w:val="26"/>
          <w:shd w:val="clear" w:color="auto" w:fill="FFFFFF"/>
        </w:rPr>
        <w:t xml:space="preserve"> </w:t>
      </w:r>
      <w:r w:rsidR="008C439E">
        <w:rPr>
          <w:rFonts w:ascii="Times New Roman" w:hAnsi="Times New Roman" w:cs="Times New Roman"/>
          <w:color w:val="080809"/>
          <w:sz w:val="26"/>
          <w:szCs w:val="26"/>
          <w:shd w:val="clear" w:color="auto" w:fill="FFFFFF"/>
        </w:rPr>
        <w:t>- ĐH Duy Tân</w:t>
      </w:r>
    </w:p>
    <w:p w14:paraId="28524313" w14:textId="77777777" w:rsidR="00552485" w:rsidRPr="00552485" w:rsidRDefault="00552485" w:rsidP="005F452E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ể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ừ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gày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01/7/2025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ệ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ố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pháp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luậ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giá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rị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gia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ă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ạ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Việt Nam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hí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ức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bước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sang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mộ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gia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oạ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mớ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ớ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hiều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ay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ổ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qua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rọ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eo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quy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ạ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ba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ă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bả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pháp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lý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ừa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ược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ban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à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76E3F848" w14:textId="77777777" w:rsidR="00552485" w:rsidRPr="00552485" w:rsidRDefault="00552485" w:rsidP="005F452E">
      <w:pPr>
        <w:numPr>
          <w:ilvl w:val="0"/>
          <w:numId w:val="4"/>
        </w:num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Luậ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GTGT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số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48/2024/QH15 –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ay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ế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Luậ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iệ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à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ớ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hiều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sửa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ổ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ă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bả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ề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ố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ượ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hịu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guyê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ắc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hấu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rừ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oà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rác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hiệm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ê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ha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GTGT.</w:t>
      </w:r>
    </w:p>
    <w:p w14:paraId="22B8CDD5" w14:textId="77777777" w:rsidR="00552485" w:rsidRPr="00552485" w:rsidRDefault="00552485" w:rsidP="005F452E">
      <w:pPr>
        <w:numPr>
          <w:ilvl w:val="0"/>
          <w:numId w:val="4"/>
        </w:num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ghị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số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181/2025/NĐ-CP –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ướ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dẫ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chi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iế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à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Luậ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GTGT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mớ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ập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ru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làm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rõ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ác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ộ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dung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ỹ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uậ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hư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giá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í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iều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iệ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a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oá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hô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dù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iề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mặ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ác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quy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huyể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iếp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26BD189B" w14:textId="77777777" w:rsidR="00552485" w:rsidRPr="00552485" w:rsidRDefault="00552485" w:rsidP="005F452E">
      <w:pPr>
        <w:numPr>
          <w:ilvl w:val="0"/>
          <w:numId w:val="4"/>
        </w:num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ghị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số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174/2025/NĐ-CP – ban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à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eo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ghị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quyế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số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204/2025/QH15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quy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hí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sác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giảm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GTGT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ừ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10%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xuố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ò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8%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ro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gia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oạ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ừ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01/7/2025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ế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ế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31/12/2026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hằm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ỗ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rợ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ghiệp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íc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ầu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iêu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dù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3F65BCF0" w14:textId="77777777" w:rsidR="00552485" w:rsidRPr="00552485" w:rsidRDefault="00552485" w:rsidP="005F452E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hữ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ay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ổ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ày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hô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hỉ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ác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ộ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sâu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rộ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ế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oạ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ộ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sả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xuấ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–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i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ủa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ghiệp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mà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ò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ặ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ra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yêu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ầu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ấp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iế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ề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iệc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ập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hậ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hí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sác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iều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hỉ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ệ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ố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ế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oá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–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óa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ơ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ổ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hức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lạ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quy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rì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ê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ha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mộ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ác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phù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ợp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3D0E19BB" w14:textId="38871B0E" w:rsidR="00552485" w:rsidRPr="00063833" w:rsidRDefault="00552485" w:rsidP="005F452E">
      <w:pPr>
        <w:spacing w:after="0" w:line="312" w:lineRule="auto"/>
        <w:ind w:firstLine="720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Bà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iế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sau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ây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sẽ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ổ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hợp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ác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iểm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mớ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ổ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bậ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ro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ừng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ă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bả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giúp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ế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oá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iê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iểm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oá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iê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huyê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iê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lã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ạo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ghiệp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ắm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bắt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ịp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ờ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để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huẩ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bị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cho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việc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riển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khai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hực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ế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từ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giữa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552485">
        <w:rPr>
          <w:rFonts w:ascii="Times New Roman" w:eastAsia="Times New Roman" w:hAnsi="Times New Roman" w:cs="Times New Roman"/>
          <w:sz w:val="26"/>
          <w:szCs w:val="26"/>
        </w:rPr>
        <w:t>năm</w:t>
      </w:r>
      <w:proofErr w:type="spellEnd"/>
      <w:r w:rsidRPr="00552485">
        <w:rPr>
          <w:rFonts w:ascii="Times New Roman" w:eastAsia="Times New Roman" w:hAnsi="Times New Roman" w:cs="Times New Roman"/>
          <w:sz w:val="26"/>
          <w:szCs w:val="26"/>
        </w:rPr>
        <w:t xml:space="preserve"> 2025.</w:t>
      </w:r>
    </w:p>
    <w:p w14:paraId="3225A993" w14:textId="30AD4726" w:rsidR="001430C5" w:rsidRPr="00552485" w:rsidRDefault="001430C5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063833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1. </w:t>
      </w:r>
      <w:proofErr w:type="spellStart"/>
      <w:r w:rsidR="006C68D0" w:rsidRPr="00063833">
        <w:rPr>
          <w:rFonts w:ascii="Times New Roman" w:eastAsia="Times New Roman" w:hAnsi="Times New Roman" w:cs="Times New Roman"/>
          <w:b/>
          <w:bCs/>
          <w:sz w:val="26"/>
          <w:szCs w:val="26"/>
        </w:rPr>
        <w:t>Luật</w:t>
      </w:r>
      <w:proofErr w:type="spellEnd"/>
      <w:r w:rsidR="006C68D0" w:rsidRPr="00063833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GTGT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số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48/2024/QH15 (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hiệ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lực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ừ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01/07/2025)</w:t>
      </w:r>
      <w:r w:rsidRPr="00063833">
        <w:rPr>
          <w:rFonts w:ascii="Times New Roman" w:eastAsia="Times New Roman" w:hAnsi="Times New Roman" w:cs="Times New Roman"/>
          <w:sz w:val="26"/>
          <w:szCs w:val="26"/>
        </w:rPr>
        <w:t xml:space="preserve">  </w:t>
      </w:r>
    </w:p>
    <w:p w14:paraId="62FCC74A" w14:textId="77777777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Mở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rộ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ối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ượ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chị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và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hẹp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khô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chị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167653B4" w14:textId="19F21D15" w:rsidR="0033618E" w:rsidRPr="0033618E" w:rsidRDefault="001430C5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063833">
        <w:rPr>
          <w:rFonts w:ascii="Times New Roman" w:eastAsia="Times New Roman" w:hAnsi="Times New Roman" w:cs="Times New Roman"/>
          <w:sz w:val="26"/>
          <w:szCs w:val="26"/>
        </w:rPr>
        <w:t xml:space="preserve">- </w:t>
      </w:r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Danh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mục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à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oá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dịch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vụ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khô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hị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được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điề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hỉnh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một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số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loại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ũ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bị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loại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bỏ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5475D07E" w14:textId="77777777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iề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chỉnh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suất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46CC6324" w14:textId="357EE0C3" w:rsidR="0033618E" w:rsidRPr="0033618E" w:rsidRDefault="001430C5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063833">
        <w:rPr>
          <w:rFonts w:ascii="Times New Roman" w:eastAsia="Times New Roman" w:hAnsi="Times New Roman" w:cs="Times New Roman"/>
          <w:sz w:val="26"/>
          <w:szCs w:val="26"/>
        </w:rPr>
        <w:t xml:space="preserve">-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Bổ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sung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quy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à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oá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dịch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vụ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hị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suất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0% (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ví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dụ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: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vậ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ải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quốc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ế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…) </w:t>
      </w:r>
    </w:p>
    <w:p w14:paraId="2A042F1A" w14:textId="77777777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ời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iểm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xác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ịnh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nghĩa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vụ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7D8FB5CF" w14:textId="220C0649" w:rsidR="0033618E" w:rsidRPr="0033618E" w:rsidRDefault="001430C5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063833">
        <w:rPr>
          <w:rFonts w:ascii="Times New Roman" w:eastAsia="Times New Roman" w:hAnsi="Times New Roman" w:cs="Times New Roman"/>
          <w:sz w:val="26"/>
          <w:szCs w:val="26"/>
        </w:rPr>
        <w:t xml:space="preserve">-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Xác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ừ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lúc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huyể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giao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sở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ữ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/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quyề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sử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dụ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oặc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lập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oá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đơ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bất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kể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h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iề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hưa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0D3EBD57" w14:textId="77777777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Mở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rộ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iề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kiện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khấ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rừ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ầ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vào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3AF25EE4" w14:textId="4F1DFFC9" w:rsidR="0033618E" w:rsidRPr="0033618E" w:rsidRDefault="001430C5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063833">
        <w:rPr>
          <w:rFonts w:ascii="Times New Roman" w:eastAsia="Times New Roman" w:hAnsi="Times New Roman" w:cs="Times New Roman"/>
          <w:sz w:val="26"/>
          <w:szCs w:val="26"/>
        </w:rPr>
        <w:t xml:space="preserve">-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hêm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hứ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ừ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như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phiế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đó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gói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vậ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đơ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bảo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iểm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ho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à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oá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xuất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khẩ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7F2F11B6" w14:textId="77777777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Quy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ịnh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hoàn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mớ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2DCA8F76" w14:textId="0106FDF3" w:rsidR="0033618E" w:rsidRPr="00063833" w:rsidRDefault="0068527F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063833">
        <w:rPr>
          <w:rFonts w:ascii="Times New Roman" w:eastAsia="Times New Roman" w:hAnsi="Times New Roman" w:cs="Times New Roman"/>
          <w:sz w:val="26"/>
          <w:szCs w:val="26"/>
        </w:rPr>
        <w:t xml:space="preserve">- </w:t>
      </w:r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Doanh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nghiệp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sả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xuất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/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kinh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à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oá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hị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suất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5%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nế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sa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12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há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ó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GTGT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đầ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vào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ò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lại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≥ 300 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riệ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9B1307">
        <w:rPr>
          <w:rFonts w:ascii="Times New Roman" w:eastAsia="Times New Roman" w:hAnsi="Times New Roman" w:cs="Times New Roman"/>
          <w:sz w:val="26"/>
          <w:szCs w:val="26"/>
        </w:rPr>
        <w:t>đầu</w:t>
      </w:r>
      <w:proofErr w:type="spellEnd"/>
      <w:r w:rsidR="009B1307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vào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được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oà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3F5A8E9F" w14:textId="77777777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lastRenderedPageBreak/>
        <w:t>Bổ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sung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người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nộp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mớ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101E354B" w14:textId="117B307B" w:rsidR="0033618E" w:rsidRPr="00063833" w:rsidRDefault="0068527F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063833">
        <w:rPr>
          <w:rFonts w:ascii="Times New Roman" w:eastAsia="Times New Roman" w:hAnsi="Times New Roman" w:cs="Times New Roman"/>
          <w:sz w:val="26"/>
          <w:szCs w:val="26"/>
        </w:rPr>
        <w:t xml:space="preserve">- </w:t>
      </w:r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Bao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gồm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nhà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u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ấp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nước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ngoài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khô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ó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ơ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sở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ại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VN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như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bá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qua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hươ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mại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điệ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ử</w:t>
      </w:r>
      <w:proofErr w:type="spellEnd"/>
    </w:p>
    <w:p w14:paraId="3DFFA6D7" w14:textId="40B6109C" w:rsidR="0068527F" w:rsidRPr="0033618E" w:rsidRDefault="006C68D0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063833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2. </w:t>
      </w:r>
      <w:proofErr w:type="spellStart"/>
      <w:r w:rsidRPr="00063833">
        <w:rPr>
          <w:rFonts w:ascii="Times New Roman" w:eastAsia="Times New Roman" w:hAnsi="Times New Roman" w:cs="Times New Roman"/>
          <w:b/>
          <w:bCs/>
          <w:sz w:val="26"/>
          <w:szCs w:val="26"/>
        </w:rPr>
        <w:t>Nghị</w:t>
      </w:r>
      <w:proofErr w:type="spellEnd"/>
      <w:r w:rsidRPr="00063833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ịnh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181/2025/NĐ</w:t>
      </w:r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noBreakHyphen/>
        <w:t xml:space="preserve">CP (chi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iết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i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hành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ừ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01/07/2025)</w:t>
      </w:r>
    </w:p>
    <w:p w14:paraId="5735C0D1" w14:textId="77777777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Chứ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ừ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anh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oán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khô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dù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iền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mặt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ể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khấ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rừ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ầ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vào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4432F176" w14:textId="6926D0AC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Áp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dụ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cho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hóa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đơn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mua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hà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hoá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dịch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vụ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≥ 5 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riệu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(bao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gồm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VAT).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Nếu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nhiều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lần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mua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ro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ngày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ổ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≥ 5triệu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hì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phả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có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chứ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ừ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này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mớ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được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khấu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rừ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7166060B" w14:textId="77777777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Quy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ịnh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chi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iết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về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ối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ượ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khô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chị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1DC4D0FA" w14:textId="77777777" w:rsidR="0033618E" w:rsidRPr="00063833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Cụ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hể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hoá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ừ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nhóm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hà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hoá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dịch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vụ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7090C5E9" w14:textId="77777777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Giá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ính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rõ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rà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hơn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7D0575B3" w14:textId="5E650126" w:rsidR="0033618E" w:rsidRPr="00063833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Quy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cách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xác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giá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ính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hà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hoá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ro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nước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nhập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khẩu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bao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gồm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iêu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hụ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đặc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biệt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mô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rườ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NK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phụ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63EA03C4" w14:textId="3237911B" w:rsidR="006C68D0" w:rsidRPr="00063833" w:rsidRDefault="006C68D0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proofErr w:type="spellStart"/>
      <w:r w:rsidRPr="00063833">
        <w:rPr>
          <w:rFonts w:ascii="Times New Roman" w:eastAsia="Times New Roman" w:hAnsi="Times New Roman" w:cs="Times New Roman"/>
          <w:b/>
          <w:bCs/>
          <w:sz w:val="26"/>
          <w:szCs w:val="26"/>
        </w:rPr>
        <w:t>Mở</w:t>
      </w:r>
      <w:proofErr w:type="spellEnd"/>
      <w:r w:rsidRPr="00063833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rộ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kiểm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soát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hoá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ơn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chứ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ừ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anh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oán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khấ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rừ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và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hoàn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</w:p>
    <w:p w14:paraId="18C68829" w14:textId="748E14AC" w:rsidR="006C68D0" w:rsidRPr="00063833" w:rsidRDefault="006C68D0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r w:rsidRPr="00063833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3. </w:t>
      </w:r>
      <w:proofErr w:type="spellStart"/>
      <w:r w:rsidRPr="00063833">
        <w:rPr>
          <w:rFonts w:ascii="Times New Roman" w:eastAsia="Times New Roman" w:hAnsi="Times New Roman" w:cs="Times New Roman"/>
          <w:b/>
          <w:bCs/>
          <w:sz w:val="26"/>
          <w:szCs w:val="26"/>
        </w:rPr>
        <w:t>Nghị</w:t>
      </w:r>
      <w:proofErr w:type="spellEnd"/>
      <w:r w:rsidRPr="00063833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63833">
        <w:rPr>
          <w:rFonts w:ascii="Times New Roman" w:eastAsia="Times New Roman" w:hAnsi="Times New Roman" w:cs="Times New Roman"/>
          <w:b/>
          <w:bCs/>
          <w:sz w:val="26"/>
          <w:szCs w:val="26"/>
        </w:rPr>
        <w:t>định</w:t>
      </w:r>
      <w:proofErr w:type="spellEnd"/>
      <w:r w:rsidRPr="00063833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174/2025/NĐ</w:t>
      </w:r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noBreakHyphen/>
        <w:t xml:space="preserve">CP &amp;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Nghị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quyết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204/2025/QH15 (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giảm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GTGT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ừ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01/07/2025 – 31/12/202</w:t>
      </w:r>
      <w:r w:rsidRPr="00063833">
        <w:rPr>
          <w:rFonts w:ascii="Times New Roman" w:eastAsia="Times New Roman" w:hAnsi="Times New Roman" w:cs="Times New Roman"/>
          <w:b/>
          <w:bCs/>
          <w:sz w:val="26"/>
          <w:szCs w:val="26"/>
        </w:rPr>
        <w:t>6)</w:t>
      </w:r>
    </w:p>
    <w:p w14:paraId="785077B1" w14:textId="54C62F07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Giảm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suất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ừ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10%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xuố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còn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8%</w:t>
      </w:r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cho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phần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lớn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hà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hoá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dịch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vụ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(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ngoạ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rừ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các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nhóm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: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viễn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hô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à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chính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bất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độ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sản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kim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loạ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kha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khoá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sản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phẩm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đặc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biệt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…) </w:t>
      </w:r>
    </w:p>
    <w:p w14:paraId="705AB91E" w14:textId="77777777" w:rsidR="0033618E" w:rsidRPr="00063833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Áp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dụ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ồ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nhất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mức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8% ở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mọi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khâu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: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nhập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khẩu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sản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xuất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hươ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mạ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7C1AFE32" w14:textId="77777777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Phương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pháp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huế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suất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cho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từ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loại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ư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ã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3296AC51" w14:textId="2BDC6664" w:rsidR="0033618E" w:rsidRPr="0033618E" w:rsidRDefault="006C68D0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063833">
        <w:rPr>
          <w:rFonts w:ascii="Times New Roman" w:eastAsia="Times New Roman" w:hAnsi="Times New Roman" w:cs="Times New Roman"/>
          <w:sz w:val="26"/>
          <w:szCs w:val="26"/>
        </w:rPr>
        <w:t xml:space="preserve">- </w:t>
      </w:r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Doanh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nghiệp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kê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khai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heo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khấ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rừ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: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ghi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suất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“8%”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rê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óa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đơ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GTGT.</w:t>
      </w:r>
    </w:p>
    <w:p w14:paraId="595D657C" w14:textId="0D0249F8" w:rsidR="0033618E" w:rsidRPr="0033618E" w:rsidRDefault="006C68D0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063833">
        <w:rPr>
          <w:rFonts w:ascii="Times New Roman" w:eastAsia="Times New Roman" w:hAnsi="Times New Roman" w:cs="Times New Roman"/>
          <w:sz w:val="26"/>
          <w:szCs w:val="26"/>
        </w:rPr>
        <w:t xml:space="preserve">-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ộ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á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nhâ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/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kê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khai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khoá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: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giảm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20%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ỷ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lệ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%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rê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doanh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hu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và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ghi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chú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rõ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ràng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trê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hoá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>đơn</w:t>
      </w:r>
      <w:proofErr w:type="spellEnd"/>
      <w:r w:rsidR="0033618E"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6F0B1984" w14:textId="022BBD8A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Biể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mẫu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kê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khai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mớ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heo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NĐ 174/2025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đáp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ứng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Nghị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quyết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204/2025/QH15 </w:t>
      </w:r>
    </w:p>
    <w:p w14:paraId="17DEC422" w14:textId="7E3709E0" w:rsidR="0033618E" w:rsidRPr="0033618E" w:rsidRDefault="0033618E" w:rsidP="005F452E">
      <w:p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Mở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rộ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danh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mục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hàng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hoá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/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dịch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vụ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được</w:t>
      </w:r>
      <w:proofErr w:type="spellEnd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b/>
          <w:bCs/>
          <w:sz w:val="26"/>
          <w:szCs w:val="26"/>
        </w:rPr>
        <w:t>giảm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so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vớ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chính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sách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cũ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loạ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bỏ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nhiều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ngoại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lệ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quy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trước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33618E">
        <w:rPr>
          <w:rFonts w:ascii="Times New Roman" w:eastAsia="Times New Roman" w:hAnsi="Times New Roman" w:cs="Times New Roman"/>
          <w:sz w:val="26"/>
          <w:szCs w:val="26"/>
        </w:rPr>
        <w:t>đó</w:t>
      </w:r>
      <w:proofErr w:type="spellEnd"/>
      <w:r w:rsidRPr="0033618E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7CCDD3E6" w14:textId="203D4A57" w:rsidR="0033618E" w:rsidRPr="00592625" w:rsidRDefault="00063833" w:rsidP="005F452E">
      <w:pPr>
        <w:spacing w:after="0" w:line="312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592625">
        <w:rPr>
          <w:rFonts w:ascii="Times New Roman" w:hAnsi="Times New Roman" w:cs="Times New Roman"/>
          <w:b/>
          <w:bCs/>
          <w:sz w:val="26"/>
          <w:szCs w:val="26"/>
        </w:rPr>
        <w:t xml:space="preserve">Tài </w:t>
      </w:r>
      <w:proofErr w:type="spellStart"/>
      <w:r w:rsidRPr="00592625">
        <w:rPr>
          <w:rFonts w:ascii="Times New Roman" w:hAnsi="Times New Roman" w:cs="Times New Roman"/>
          <w:b/>
          <w:bCs/>
          <w:sz w:val="26"/>
          <w:szCs w:val="26"/>
        </w:rPr>
        <w:t>liệu</w:t>
      </w:r>
      <w:proofErr w:type="spellEnd"/>
      <w:r w:rsidRPr="0059262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92625">
        <w:rPr>
          <w:rFonts w:ascii="Times New Roman" w:hAnsi="Times New Roman" w:cs="Times New Roman"/>
          <w:b/>
          <w:bCs/>
          <w:sz w:val="26"/>
          <w:szCs w:val="26"/>
        </w:rPr>
        <w:t>tham</w:t>
      </w:r>
      <w:proofErr w:type="spellEnd"/>
      <w:r w:rsidRPr="0059262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92625">
        <w:rPr>
          <w:rFonts w:ascii="Times New Roman" w:hAnsi="Times New Roman" w:cs="Times New Roman"/>
          <w:b/>
          <w:bCs/>
          <w:sz w:val="26"/>
          <w:szCs w:val="26"/>
        </w:rPr>
        <w:t>khảo</w:t>
      </w:r>
      <w:proofErr w:type="spellEnd"/>
    </w:p>
    <w:p w14:paraId="3D799D5F" w14:textId="5CF08C32" w:rsidR="00592625" w:rsidRPr="00072CF4" w:rsidRDefault="00063833" w:rsidP="005F452E">
      <w:pPr>
        <w:numPr>
          <w:ilvl w:val="0"/>
          <w:numId w:val="5"/>
        </w:num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072CF4">
        <w:rPr>
          <w:rFonts w:ascii="Times New Roman" w:eastAsia="Times New Roman" w:hAnsi="Times New Roman" w:cs="Times New Roman"/>
          <w:sz w:val="26"/>
          <w:szCs w:val="26"/>
        </w:rPr>
        <w:t>Luật</w:t>
      </w:r>
      <w:proofErr w:type="spellEnd"/>
      <w:r w:rsidRPr="00072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72CF4">
        <w:rPr>
          <w:rFonts w:ascii="Times New Roman" w:eastAsia="Times New Roman" w:hAnsi="Times New Roman" w:cs="Times New Roman"/>
          <w:sz w:val="26"/>
          <w:szCs w:val="26"/>
        </w:rPr>
        <w:t>Thuế</w:t>
      </w:r>
      <w:proofErr w:type="spellEnd"/>
      <w:r w:rsidRPr="00072CF4">
        <w:rPr>
          <w:rFonts w:ascii="Times New Roman" w:eastAsia="Times New Roman" w:hAnsi="Times New Roman" w:cs="Times New Roman"/>
          <w:sz w:val="26"/>
          <w:szCs w:val="26"/>
        </w:rPr>
        <w:t xml:space="preserve"> GTGT </w:t>
      </w:r>
      <w:proofErr w:type="spellStart"/>
      <w:r w:rsidRPr="00072CF4">
        <w:rPr>
          <w:rFonts w:ascii="Times New Roman" w:eastAsia="Times New Roman" w:hAnsi="Times New Roman" w:cs="Times New Roman"/>
          <w:sz w:val="26"/>
          <w:szCs w:val="26"/>
        </w:rPr>
        <w:t>số</w:t>
      </w:r>
      <w:proofErr w:type="spellEnd"/>
      <w:r w:rsidRPr="00072CF4">
        <w:rPr>
          <w:rFonts w:ascii="Times New Roman" w:eastAsia="Times New Roman" w:hAnsi="Times New Roman" w:cs="Times New Roman"/>
          <w:sz w:val="26"/>
          <w:szCs w:val="26"/>
        </w:rPr>
        <w:t xml:space="preserve"> 48/2024/QH15 – </w:t>
      </w:r>
      <w:r w:rsidR="00592625" w:rsidRPr="00072CF4">
        <w:rPr>
          <w:rFonts w:ascii="Times New Roman" w:eastAsia="Times New Roman" w:hAnsi="Times New Roman" w:cs="Times New Roman"/>
          <w:sz w:val="26"/>
          <w:szCs w:val="26"/>
        </w:rPr>
        <w:t xml:space="preserve">ban </w:t>
      </w:r>
      <w:proofErr w:type="spellStart"/>
      <w:r w:rsidR="00592625" w:rsidRPr="00072CF4">
        <w:rPr>
          <w:rFonts w:ascii="Times New Roman" w:eastAsia="Times New Roman" w:hAnsi="Times New Roman" w:cs="Times New Roman"/>
          <w:sz w:val="26"/>
          <w:szCs w:val="26"/>
        </w:rPr>
        <w:t>hành</w:t>
      </w:r>
      <w:proofErr w:type="spellEnd"/>
      <w:r w:rsidR="00592625" w:rsidRPr="00072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592625" w:rsidRPr="00072CF4">
        <w:rPr>
          <w:rFonts w:ascii="Times New Roman" w:eastAsia="Times New Roman" w:hAnsi="Times New Roman" w:cs="Times New Roman"/>
          <w:sz w:val="26"/>
          <w:szCs w:val="26"/>
        </w:rPr>
        <w:t>ngày</w:t>
      </w:r>
      <w:proofErr w:type="spellEnd"/>
      <w:r w:rsidR="00592625" w:rsidRPr="00072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592625" w:rsidRPr="00072CF4">
        <w:rPr>
          <w:rFonts w:ascii="Times New Roman" w:hAnsi="Times New Roman" w:cs="Times New Roman"/>
          <w:color w:val="363636"/>
          <w:sz w:val="26"/>
          <w:szCs w:val="26"/>
          <w:shd w:val="clear" w:color="auto" w:fill="FFFFFF"/>
        </w:rPr>
        <w:t>26-11- 2024</w:t>
      </w:r>
      <w:r w:rsidR="00592625" w:rsidRPr="00072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5E82CE48" w14:textId="18BE141F" w:rsidR="00063833" w:rsidRPr="00072CF4" w:rsidRDefault="00063833" w:rsidP="005F452E">
      <w:pPr>
        <w:numPr>
          <w:ilvl w:val="0"/>
          <w:numId w:val="5"/>
        </w:numPr>
        <w:spacing w:after="0" w:line="312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072CF4">
        <w:rPr>
          <w:rFonts w:ascii="Times New Roman" w:eastAsia="Times New Roman" w:hAnsi="Times New Roman" w:cs="Times New Roman"/>
          <w:sz w:val="26"/>
          <w:szCs w:val="26"/>
        </w:rPr>
        <w:t>Nghị</w:t>
      </w:r>
      <w:proofErr w:type="spellEnd"/>
      <w:r w:rsidRPr="00072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72CF4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Pr="00072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72CF4">
        <w:rPr>
          <w:rFonts w:ascii="Times New Roman" w:eastAsia="Times New Roman" w:hAnsi="Times New Roman" w:cs="Times New Roman"/>
          <w:sz w:val="26"/>
          <w:szCs w:val="26"/>
        </w:rPr>
        <w:t>số</w:t>
      </w:r>
      <w:proofErr w:type="spellEnd"/>
      <w:r w:rsidRPr="00072CF4">
        <w:rPr>
          <w:rFonts w:ascii="Times New Roman" w:eastAsia="Times New Roman" w:hAnsi="Times New Roman" w:cs="Times New Roman"/>
          <w:sz w:val="26"/>
          <w:szCs w:val="26"/>
        </w:rPr>
        <w:t xml:space="preserve"> 181/2025/NĐ-CP – </w:t>
      </w:r>
      <w:r w:rsidR="00592625" w:rsidRPr="00072CF4">
        <w:rPr>
          <w:rFonts w:ascii="Times New Roman" w:eastAsia="Times New Roman" w:hAnsi="Times New Roman" w:cs="Times New Roman"/>
          <w:sz w:val="26"/>
          <w:szCs w:val="26"/>
        </w:rPr>
        <w:t xml:space="preserve">ban </w:t>
      </w:r>
      <w:proofErr w:type="spellStart"/>
      <w:r w:rsidR="00592625" w:rsidRPr="00072CF4">
        <w:rPr>
          <w:rFonts w:ascii="Times New Roman" w:eastAsia="Times New Roman" w:hAnsi="Times New Roman" w:cs="Times New Roman"/>
          <w:sz w:val="26"/>
          <w:szCs w:val="26"/>
        </w:rPr>
        <w:t>hành</w:t>
      </w:r>
      <w:proofErr w:type="spellEnd"/>
      <w:r w:rsidR="00592625" w:rsidRPr="00072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="00592625" w:rsidRPr="00072CF4">
        <w:rPr>
          <w:rFonts w:ascii="Times New Roman" w:eastAsia="Times New Roman" w:hAnsi="Times New Roman" w:cs="Times New Roman"/>
          <w:sz w:val="26"/>
          <w:szCs w:val="26"/>
        </w:rPr>
        <w:t>ngày</w:t>
      </w:r>
      <w:proofErr w:type="spellEnd"/>
      <w:r w:rsidR="00592625" w:rsidRPr="00072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01-07-2025 Quy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định</w:t>
      </w:r>
      <w:proofErr w:type="spellEnd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 chi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tiết</w:t>
      </w:r>
      <w:proofErr w:type="spellEnd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thi</w:t>
      </w:r>
      <w:proofErr w:type="spellEnd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hành</w:t>
      </w:r>
      <w:proofErr w:type="spellEnd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một</w:t>
      </w:r>
      <w:proofErr w:type="spellEnd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số</w:t>
      </w:r>
      <w:proofErr w:type="spellEnd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điều</w:t>
      </w:r>
      <w:proofErr w:type="spellEnd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của</w:t>
      </w:r>
      <w:proofErr w:type="spellEnd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Luật</w:t>
      </w:r>
      <w:proofErr w:type="spellEnd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Thuế</w:t>
      </w:r>
      <w:proofErr w:type="spellEnd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giá</w:t>
      </w:r>
      <w:proofErr w:type="spellEnd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trị</w:t>
      </w:r>
      <w:proofErr w:type="spellEnd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gia</w:t>
      </w:r>
      <w:proofErr w:type="spellEnd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 xml:space="preserve"> </w:t>
      </w:r>
      <w:proofErr w:type="spellStart"/>
      <w:r w:rsidR="00592625" w:rsidRPr="00072CF4">
        <w:rPr>
          <w:rFonts w:ascii="Times New Roman" w:hAnsi="Times New Roman" w:cs="Times New Roman"/>
          <w:color w:val="000000" w:themeColor="text1"/>
          <w:sz w:val="26"/>
          <w:szCs w:val="26"/>
          <w:shd w:val="clear" w:color="auto" w:fill="FFFFFF"/>
        </w:rPr>
        <w:t>tăng</w:t>
      </w:r>
      <w:proofErr w:type="spellEnd"/>
    </w:p>
    <w:p w14:paraId="4F16A1FB" w14:textId="5BA80E01" w:rsidR="00592625" w:rsidRPr="00072CF4" w:rsidRDefault="00592625" w:rsidP="005F452E">
      <w:pPr>
        <w:numPr>
          <w:ilvl w:val="0"/>
          <w:numId w:val="5"/>
        </w:numPr>
        <w:spacing w:after="0" w:line="312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072CF4">
        <w:rPr>
          <w:rFonts w:ascii="Times New Roman" w:eastAsia="Times New Roman" w:hAnsi="Times New Roman" w:cs="Times New Roman"/>
          <w:sz w:val="26"/>
          <w:szCs w:val="26"/>
        </w:rPr>
        <w:t>Nghị</w:t>
      </w:r>
      <w:proofErr w:type="spellEnd"/>
      <w:r w:rsidRPr="00072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72CF4">
        <w:rPr>
          <w:rFonts w:ascii="Times New Roman" w:eastAsia="Times New Roman" w:hAnsi="Times New Roman" w:cs="Times New Roman"/>
          <w:sz w:val="26"/>
          <w:szCs w:val="26"/>
        </w:rPr>
        <w:t>định</w:t>
      </w:r>
      <w:proofErr w:type="spellEnd"/>
      <w:r w:rsidRPr="00072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72CF4">
        <w:rPr>
          <w:rFonts w:ascii="Times New Roman" w:eastAsia="Times New Roman" w:hAnsi="Times New Roman" w:cs="Times New Roman"/>
          <w:sz w:val="26"/>
          <w:szCs w:val="26"/>
        </w:rPr>
        <w:t>số</w:t>
      </w:r>
      <w:proofErr w:type="spellEnd"/>
      <w:r w:rsidRPr="00072CF4">
        <w:rPr>
          <w:rFonts w:ascii="Times New Roman" w:eastAsia="Times New Roman" w:hAnsi="Times New Roman" w:cs="Times New Roman"/>
          <w:sz w:val="26"/>
          <w:szCs w:val="26"/>
        </w:rPr>
        <w:t xml:space="preserve"> 174/2025/NĐ-CP - ban </w:t>
      </w:r>
      <w:proofErr w:type="spellStart"/>
      <w:r w:rsidRPr="00072CF4">
        <w:rPr>
          <w:rFonts w:ascii="Times New Roman" w:eastAsia="Times New Roman" w:hAnsi="Times New Roman" w:cs="Times New Roman"/>
          <w:sz w:val="26"/>
          <w:szCs w:val="26"/>
        </w:rPr>
        <w:t>hành</w:t>
      </w:r>
      <w:proofErr w:type="spellEnd"/>
      <w:r w:rsidRPr="00072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72CF4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>Ngày</w:t>
      </w:r>
      <w:proofErr w:type="spellEnd"/>
      <w:r w:rsidRPr="00072CF4">
        <w:rPr>
          <w:rFonts w:ascii="Times New Roman" w:hAnsi="Times New Roman" w:cs="Times New Roman"/>
          <w:color w:val="222222"/>
          <w:sz w:val="26"/>
          <w:szCs w:val="26"/>
          <w:shd w:val="clear" w:color="auto" w:fill="FFFFFF"/>
        </w:rPr>
        <w:t xml:space="preserve"> 30/6/2025</w:t>
      </w:r>
      <w:r w:rsidRPr="00072CF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quy</w:t>
      </w:r>
      <w:proofErr w:type="spellEnd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định</w:t>
      </w:r>
      <w:proofErr w:type="spellEnd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 chi </w:t>
      </w:r>
      <w:proofErr w:type="spellStart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tiết</w:t>
      </w:r>
      <w:proofErr w:type="spellEnd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chính</w:t>
      </w:r>
      <w:proofErr w:type="spellEnd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sách</w:t>
      </w:r>
      <w:proofErr w:type="spellEnd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giảm</w:t>
      </w:r>
      <w:proofErr w:type="spellEnd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thuế</w:t>
      </w:r>
      <w:proofErr w:type="spellEnd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 GTGT </w:t>
      </w:r>
      <w:proofErr w:type="spellStart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theo</w:t>
      </w:r>
      <w:proofErr w:type="spellEnd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Nghị</w:t>
      </w:r>
      <w:proofErr w:type="spellEnd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quyết</w:t>
      </w:r>
      <w:proofErr w:type="spellEnd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 204/2025/QH15 </w:t>
      </w:r>
      <w:proofErr w:type="spellStart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của</w:t>
      </w:r>
      <w:proofErr w:type="spellEnd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 xml:space="preserve"> Quốc </w:t>
      </w:r>
      <w:proofErr w:type="spellStart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hội</w:t>
      </w:r>
      <w:proofErr w:type="spellEnd"/>
      <w:r w:rsidRPr="00072CF4">
        <w:rPr>
          <w:rFonts w:ascii="Times New Roman" w:hAnsi="Times New Roman" w:cs="Times New Roman"/>
          <w:color w:val="333333"/>
          <w:sz w:val="26"/>
          <w:szCs w:val="26"/>
          <w:shd w:val="clear" w:color="auto" w:fill="FFFFFF"/>
        </w:rPr>
        <w:t>.</w:t>
      </w:r>
    </w:p>
    <w:p w14:paraId="592E2124" w14:textId="59BA47AE" w:rsidR="00072CF4" w:rsidRPr="00072CF4" w:rsidRDefault="00072CF4" w:rsidP="00072CF4">
      <w:pPr>
        <w:tabs>
          <w:tab w:val="left" w:pos="3132"/>
        </w:tabs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</w:p>
    <w:sectPr w:rsidR="00072CF4" w:rsidRPr="00072C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C4563"/>
    <w:multiLevelType w:val="multilevel"/>
    <w:tmpl w:val="5718C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5C15020"/>
    <w:multiLevelType w:val="multilevel"/>
    <w:tmpl w:val="3AA63C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B952DFD"/>
    <w:multiLevelType w:val="multilevel"/>
    <w:tmpl w:val="E7183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7A90F72"/>
    <w:multiLevelType w:val="multilevel"/>
    <w:tmpl w:val="80329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37E077E"/>
    <w:multiLevelType w:val="multilevel"/>
    <w:tmpl w:val="5718C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3t7A0NTa3NLc0sTRR0lEKTi0uzszPAykwqgUA7tw1SiwAAAA="/>
  </w:docVars>
  <w:rsids>
    <w:rsidRoot w:val="0033618E"/>
    <w:rsid w:val="00063833"/>
    <w:rsid w:val="00072CF4"/>
    <w:rsid w:val="001430C5"/>
    <w:rsid w:val="001E5AFE"/>
    <w:rsid w:val="0033618E"/>
    <w:rsid w:val="00552485"/>
    <w:rsid w:val="00592625"/>
    <w:rsid w:val="005F452E"/>
    <w:rsid w:val="0068527F"/>
    <w:rsid w:val="006C68D0"/>
    <w:rsid w:val="008C439E"/>
    <w:rsid w:val="009B1307"/>
    <w:rsid w:val="00CB07A0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31723"/>
  <w15:chartTrackingRefBased/>
  <w15:docId w15:val="{0894BA0E-6B7D-4EA5-BADE-7691942E6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3618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3618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3361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lative">
    <w:name w:val="relative"/>
    <w:basedOn w:val="DefaultParagraphFont"/>
    <w:rsid w:val="0033618E"/>
  </w:style>
  <w:style w:type="character" w:styleId="Strong">
    <w:name w:val="Strong"/>
    <w:basedOn w:val="DefaultParagraphFont"/>
    <w:uiPriority w:val="22"/>
    <w:qFormat/>
    <w:rsid w:val="0033618E"/>
    <w:rPr>
      <w:b/>
      <w:bCs/>
    </w:rPr>
  </w:style>
  <w:style w:type="character" w:customStyle="1" w:styleId="ms-1">
    <w:name w:val="ms-1"/>
    <w:basedOn w:val="DefaultParagraphFont"/>
    <w:rsid w:val="0033618E"/>
  </w:style>
  <w:style w:type="character" w:customStyle="1" w:styleId="max-w-full">
    <w:name w:val="max-w-full"/>
    <w:basedOn w:val="DefaultParagraphFont"/>
    <w:rsid w:val="0033618E"/>
  </w:style>
  <w:style w:type="character" w:customStyle="1" w:styleId="-me-1">
    <w:name w:val="-me-1"/>
    <w:basedOn w:val="DefaultParagraphFont"/>
    <w:rsid w:val="0033618E"/>
  </w:style>
  <w:style w:type="character" w:customStyle="1" w:styleId="sr-only">
    <w:name w:val="sr-only"/>
    <w:basedOn w:val="DefaultParagraphFont"/>
    <w:rsid w:val="00552485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5248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52485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5248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52485"/>
    <w:rPr>
      <w:rFonts w:ascii="Arial" w:eastAsia="Times New Roman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1430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94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8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18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80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87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583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6762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6998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8468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2636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9686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79704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9374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651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07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50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857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303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008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922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921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7430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0980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351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5960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50631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08008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5969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93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0</cp:revision>
  <dcterms:created xsi:type="dcterms:W3CDTF">2025-07-12T07:29:00Z</dcterms:created>
  <dcterms:modified xsi:type="dcterms:W3CDTF">2025-07-16T00:45:00Z</dcterms:modified>
</cp:coreProperties>
</file>